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From RAN1’s perspective, there is no need to define the PRS processing window for PRS measurements in the RRC_INACTIVE state. The reception of DL PRS in 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we don’t agree on the FL’s proposal. Firstly, we have similar view with Nokia. We also don’t want to reuse  whol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inactivestate,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Other additional windows are not precluded and followings might be considred.</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consdired</w:t>
            </w:r>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think at least RAN1 can still discuss it. e.g, we can list the concering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Our understanding is that the LPP segments are not self-contained, when LPP segmentation is enabled, i.e,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e"/>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uawei, HiSilicon</w:t>
            </w:r>
          </w:p>
        </w:tc>
        <w:tc>
          <w:tcPr>
            <w:tcW w:w="7557" w:type="dxa"/>
          </w:tcPr>
          <w:p w14:paraId="2FF0D43A" w14:textId="0ECE439F" w:rsidR="00CC1822" w:rsidRDefault="00CC1822" w:rsidP="00CC1822">
            <w:pPr>
              <w:pStyle w:val="3GPPText"/>
              <w:spacing w:before="0" w:after="0"/>
              <w:rPr>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SCS-SpecificCarrier)</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e.g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 xml:space="preserve">If SRS can be configured in the BWP (e.g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sepearte </w:t>
            </w:r>
            <w:r w:rsidRPr="00784837">
              <w:rPr>
                <w:i/>
              </w:rPr>
              <w:t>SCS-SpecificCarrier</w:t>
            </w:r>
            <w:r>
              <w:t xml:space="preserve"> from the initial UL BWP, and thus have different </w:t>
            </w:r>
            <w:r w:rsidRPr="00784837">
              <w:rPr>
                <w:bCs/>
                <w:i/>
              </w:rPr>
              <w:t>OffsetToCarrier</w:t>
            </w:r>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subbullet, i.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uawei, HiSilicon</w:t>
            </w:r>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the switching period before or after the SRS? And what is the definiation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How about we leave it up to the editor to capture the agreement? From our side, we think 214 editor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r>
              <w:rPr>
                <w:i/>
              </w:rPr>
              <w:t>switchingTimeUL</w:t>
            </w:r>
            <w:r>
              <w:rPr>
                <w:color w:val="000000"/>
              </w:rPr>
              <w:t xml:space="preserve"> and </w:t>
            </w:r>
            <w:r>
              <w:rPr>
                <w:i/>
              </w:rPr>
              <w:t>switchingTimeDL</w:t>
            </w:r>
            <w:r>
              <w:rPr>
                <w:color w:val="000000"/>
              </w:rPr>
              <w:t xml:space="preserve"> of [</w:t>
            </w:r>
            <w:r>
              <w:rPr>
                <w:i/>
                <w:color w:val="000000"/>
              </w:rPr>
              <w:t>SRS-SwitchingTimeNR</w:t>
            </w:r>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r w:rsidR="00E4325E" w14:paraId="116F4158" w14:textId="77777777" w:rsidTr="0024151B">
        <w:tc>
          <w:tcPr>
            <w:tcW w:w="2297" w:type="dxa"/>
          </w:tcPr>
          <w:p w14:paraId="72CA6619" w14:textId="415AB25D" w:rsidR="00E4325E" w:rsidRDefault="00E4325E" w:rsidP="00C15FC2">
            <w:pPr>
              <w:pStyle w:val="3GPPText"/>
              <w:spacing w:before="0" w:after="0"/>
              <w:rPr>
                <w:rFonts w:eastAsiaTheme="minorEastAsia"/>
                <w:lang w:eastAsia="zh-CN"/>
              </w:rPr>
            </w:pPr>
            <w:r>
              <w:rPr>
                <w:rFonts w:eastAsiaTheme="minorEastAsia"/>
                <w:lang w:eastAsia="zh-CN"/>
              </w:rPr>
              <w:t>Nokia/NSB</w:t>
            </w:r>
          </w:p>
        </w:tc>
        <w:tc>
          <w:tcPr>
            <w:tcW w:w="7557" w:type="dxa"/>
          </w:tcPr>
          <w:p w14:paraId="59BBB72E" w14:textId="513A8107" w:rsidR="00E4325E" w:rsidRDefault="00E4325E" w:rsidP="00C15FC2">
            <w:pPr>
              <w:pStyle w:val="3GPPText"/>
              <w:spacing w:before="0" w:after="0"/>
              <w:rPr>
                <w:rFonts w:eastAsiaTheme="minorEastAsia"/>
                <w:lang w:eastAsia="zh-CN"/>
              </w:rPr>
            </w:pPr>
            <w:r>
              <w:rPr>
                <w:rFonts w:eastAsiaTheme="minorEastAsia"/>
                <w:lang w:eastAsia="zh-CN"/>
              </w:rPr>
              <w:t>Thanks for the discussion. We are generally okay with this proposal</w:t>
            </w:r>
            <w:r w:rsidR="0057101D">
              <w:rPr>
                <w:rFonts w:eastAsiaTheme="minorEastAsia"/>
                <w:lang w:eastAsia="zh-CN"/>
              </w:rPr>
              <w:t xml:space="preserve"> and leaving up to spec editor</w:t>
            </w:r>
            <w:r>
              <w:rPr>
                <w:rFonts w:eastAsiaTheme="minorEastAsia"/>
                <w:lang w:eastAsia="zh-CN"/>
              </w:rPr>
              <w:t>, but we also would like to clarify</w:t>
            </w:r>
            <w:r w:rsidR="00842267">
              <w:rPr>
                <w:rFonts w:eastAsiaTheme="minorEastAsia"/>
                <w:lang w:eastAsia="zh-CN"/>
              </w:rPr>
              <w:t xml:space="preserve"> </w:t>
            </w:r>
            <w:r w:rsidR="0057101D">
              <w:rPr>
                <w:rFonts w:eastAsiaTheme="minorEastAsia"/>
                <w:lang w:eastAsia="zh-CN"/>
              </w:rPr>
              <w:t xml:space="preserve">what </w:t>
            </w:r>
            <w:r w:rsidR="00842267">
              <w:rPr>
                <w:rFonts w:eastAsiaTheme="minorEastAsia"/>
                <w:lang w:eastAsia="zh-CN"/>
              </w:rPr>
              <w:t>the level of SRS dropping</w:t>
            </w:r>
            <w:r w:rsidR="0057101D">
              <w:rPr>
                <w:rFonts w:eastAsiaTheme="minorEastAsia"/>
                <w:lang w:eastAsia="zh-CN"/>
              </w:rPr>
              <w:t xml:space="preserve"> is, in order</w:t>
            </w:r>
            <w:r w:rsidR="00842267">
              <w:rPr>
                <w:rFonts w:eastAsiaTheme="minorEastAsia"/>
                <w:lang w:eastAsia="zh-CN"/>
              </w:rPr>
              <w:t xml:space="preserve"> to avoid ambiguity and </w:t>
            </w:r>
            <w:r w:rsidR="0057101D">
              <w:rPr>
                <w:rFonts w:eastAsiaTheme="minorEastAsia"/>
                <w:lang w:eastAsia="zh-CN"/>
              </w:rPr>
              <w:t xml:space="preserve">unnecessary </w:t>
            </w:r>
            <w:r w:rsidR="00842267">
              <w:rPr>
                <w:rFonts w:eastAsiaTheme="minorEastAsia"/>
                <w:lang w:eastAsia="zh-CN"/>
              </w:rPr>
              <w:t>further discussion</w:t>
            </w:r>
            <w:r>
              <w:rPr>
                <w:rFonts w:eastAsiaTheme="minorEastAsia"/>
                <w:lang w:eastAsia="zh-CN"/>
              </w:rPr>
              <w:t xml:space="preserve">. </w:t>
            </w:r>
            <w:r w:rsidR="00663A7C">
              <w:rPr>
                <w:rFonts w:eastAsiaTheme="minorEastAsia"/>
                <w:lang w:eastAsia="zh-CN"/>
              </w:rPr>
              <w:t>To align with the existing feature of SRS dropping</w:t>
            </w:r>
            <w:r w:rsidR="0057101D">
              <w:rPr>
                <w:rFonts w:eastAsiaTheme="minorEastAsia"/>
                <w:lang w:eastAsia="zh-CN"/>
              </w:rPr>
              <w:t>, is it okay if we interpret th sentence like “</w:t>
            </w:r>
            <w:r w:rsidR="0057101D" w:rsidRPr="0057101D">
              <w:rPr>
                <w:lang w:val="en-GB"/>
              </w:rPr>
              <w:t xml:space="preserve">the SRS for positioning transmission is dropped </w:t>
            </w:r>
            <w:r w:rsidR="0057101D" w:rsidRPr="0057101D">
              <w:rPr>
                <w:color w:val="C00000"/>
                <w:lang w:val="en-GB"/>
              </w:rPr>
              <w:t>in the symbol(s) where the collision occurs</w:t>
            </w:r>
            <w:r w:rsidR="0057101D" w:rsidRPr="0057101D">
              <w:rPr>
                <w:lang w:val="en-GB"/>
              </w:rPr>
              <w:t>”</w:t>
            </w:r>
            <w:r w:rsidR="0057101D">
              <w:rPr>
                <w:lang w:val="en-GB"/>
              </w:rPr>
              <w:t xml:space="preserve"> ?</w:t>
            </w:r>
            <w:r w:rsidR="00663A7C">
              <w:rPr>
                <w:lang w:val="en-GB"/>
              </w:rPr>
              <w:t xml:space="preserve"> (that is, symbol level dropping of SRS resource)</w:t>
            </w:r>
          </w:p>
        </w:tc>
      </w:tr>
      <w:tr w:rsidR="00985626" w:rsidRPr="00985626" w14:paraId="59901469" w14:textId="77777777" w:rsidTr="0024151B">
        <w:tc>
          <w:tcPr>
            <w:tcW w:w="2297" w:type="dxa"/>
          </w:tcPr>
          <w:p w14:paraId="0E53D863" w14:textId="4F430767" w:rsidR="00985626" w:rsidRDefault="00985626" w:rsidP="00985626">
            <w:pPr>
              <w:pStyle w:val="3GPPText"/>
              <w:spacing w:before="0" w:after="0"/>
              <w:rPr>
                <w:rFonts w:eastAsiaTheme="minorEastAsia"/>
                <w:lang w:eastAsia="zh-CN"/>
              </w:rPr>
            </w:pPr>
            <w:r>
              <w:rPr>
                <w:rFonts w:eastAsiaTheme="minorEastAsia"/>
                <w:lang w:eastAsia="zh-CN"/>
              </w:rPr>
              <w:t>Samsung 2</w:t>
            </w:r>
          </w:p>
        </w:tc>
        <w:tc>
          <w:tcPr>
            <w:tcW w:w="7557" w:type="dxa"/>
          </w:tcPr>
          <w:p w14:paraId="597FCD23"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To HW,   </w:t>
            </w:r>
          </w:p>
          <w:p w14:paraId="16EDA5F0"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Thx Su for the suggestion. Indeed we share the view that the SRS is only dropped under certain condition. Maybe we have different understanding where this issue to be captured.  We think the place for SRS pos in inactive state can be considered.</w:t>
            </w:r>
          </w:p>
          <w:p w14:paraId="3603A315" w14:textId="77777777" w:rsidR="00985626" w:rsidRDefault="00985626" w:rsidP="00985626">
            <w:pPr>
              <w:pStyle w:val="3GPPText"/>
              <w:spacing w:before="0" w:after="0"/>
              <w:rPr>
                <w:rFonts w:eastAsiaTheme="minorEastAsia"/>
                <w:lang w:eastAsia="zh-CN"/>
              </w:rPr>
            </w:pPr>
            <w:r>
              <w:rPr>
                <w:rFonts w:eastAsiaTheme="minorEastAsia"/>
                <w:lang w:eastAsia="zh-CN"/>
              </w:rPr>
              <w:t xml:space="preserve">   One thing we are hesitating to leave it to editor is that, our potential agreement is not that clear. Remember editor captures the “expected to perform UL transmission” due to our RAN1 agreement, but what is “expected to perform”, a UE who support SDT feature can always be seen as “expected to perform”. </w:t>
            </w:r>
          </w:p>
          <w:p w14:paraId="44942DA0" w14:textId="77777777" w:rsidR="00985626" w:rsidRDefault="00985626" w:rsidP="00985626">
            <w:pPr>
              <w:pStyle w:val="3GPPText"/>
              <w:spacing w:before="0" w:after="0"/>
              <w:rPr>
                <w:rFonts w:eastAsiaTheme="minorEastAsia"/>
                <w:lang w:eastAsia="zh-CN"/>
              </w:rPr>
            </w:pPr>
          </w:p>
          <w:p w14:paraId="03A73A88" w14:textId="77777777" w:rsidR="00985626" w:rsidRDefault="00985626" w:rsidP="00985626">
            <w:pPr>
              <w:pStyle w:val="3GPPText"/>
              <w:spacing w:before="0" w:after="0"/>
            </w:pPr>
            <w:r>
              <w:t xml:space="preserve">Back to this issue, which is a timeline issue. Why won’t we clear mention it. In section 6.2.1.4. </w:t>
            </w:r>
          </w:p>
          <w:p w14:paraId="417D19FF" w14:textId="77777777" w:rsidR="00985626" w:rsidRDefault="00985626" w:rsidP="00985626">
            <w:pPr>
              <w:pStyle w:val="3GPPText"/>
              <w:spacing w:before="0" w:after="0"/>
            </w:pPr>
            <w:r>
              <w:t xml:space="preserve">Current spec has wording like you said a transmission including a switching period, also current spec has wording to describle the gap time between 2 transmissions. </w:t>
            </w:r>
          </w:p>
          <w:p w14:paraId="775B1404" w14:textId="77777777" w:rsidR="00985626" w:rsidRDefault="00985626" w:rsidP="00985626">
            <w:pPr>
              <w:pStyle w:val="3GPPText"/>
              <w:spacing w:before="0" w:after="0"/>
            </w:pPr>
          </w:p>
          <w:p w14:paraId="7C1BC91F" w14:textId="77777777" w:rsidR="00985626" w:rsidRDefault="00985626" w:rsidP="00985626">
            <w:pPr>
              <w:pStyle w:val="3GPPText"/>
              <w:spacing w:before="0" w:after="0"/>
            </w:pPr>
            <w:r>
              <w:t>With the a transmission including a switching period, could you clarify my previous questions:</w:t>
            </w:r>
          </w:p>
          <w:p w14:paraId="4BAF13D8" w14:textId="2DC7A42D" w:rsidR="00985626" w:rsidRDefault="00985626" w:rsidP="00985626">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is the the switching period before or after the SRS? And collides I assume it means SRS transmission + period is overlapped with other DL/UL signal, and such period could be before and after SRS transmission.</w:t>
            </w:r>
          </w:p>
          <w:p w14:paraId="41A106D6" w14:textId="77777777" w:rsidR="00985626" w:rsidRDefault="00985626" w:rsidP="00985626">
            <w:pPr>
              <w:pStyle w:val="3GPPText"/>
              <w:spacing w:before="0" w:after="0"/>
              <w:rPr>
                <w:rFonts w:eastAsiaTheme="minorEastAsia"/>
                <w:lang w:eastAsia="zh-CN"/>
              </w:rPr>
            </w:pPr>
          </w:p>
        </w:tc>
      </w:tr>
      <w:tr w:rsidR="00DC033F" w:rsidRPr="00985626" w14:paraId="4EE26F72" w14:textId="77777777" w:rsidTr="0024151B">
        <w:tc>
          <w:tcPr>
            <w:tcW w:w="2297" w:type="dxa"/>
          </w:tcPr>
          <w:p w14:paraId="0BFB567F" w14:textId="0A3CEE8B" w:rsidR="00DC033F" w:rsidRDefault="00DC033F" w:rsidP="00985626">
            <w:pPr>
              <w:pStyle w:val="3GPPText"/>
              <w:spacing w:before="0" w:after="0"/>
              <w:rPr>
                <w:rFonts w:eastAsiaTheme="minorEastAsia" w:hint="eastAsia"/>
                <w:lang w:eastAsia="zh-CN"/>
              </w:rPr>
            </w:pPr>
            <w:r>
              <w:rPr>
                <w:rFonts w:eastAsiaTheme="minorEastAsia" w:hint="eastAsia"/>
                <w:lang w:eastAsia="zh-CN"/>
              </w:rPr>
              <w:t>H</w:t>
            </w:r>
            <w:r>
              <w:rPr>
                <w:rFonts w:eastAsiaTheme="minorEastAsia"/>
                <w:lang w:eastAsia="zh-CN"/>
              </w:rPr>
              <w:t>uawei, HiSilicon3</w:t>
            </w:r>
          </w:p>
        </w:tc>
        <w:tc>
          <w:tcPr>
            <w:tcW w:w="7557" w:type="dxa"/>
          </w:tcPr>
          <w:p w14:paraId="72A5FFDF" w14:textId="2C69A48B" w:rsidR="00DC033F" w:rsidRDefault="00DC033F" w:rsidP="00DC033F">
            <w:pPr>
              <w:pStyle w:val="3GPPText"/>
              <w:spacing w:before="0" w:after="0"/>
              <w:rPr>
                <w:rFonts w:eastAsiaTheme="minorEastAsia"/>
                <w:lang w:eastAsia="zh-CN"/>
              </w:rPr>
            </w:pPr>
            <w:r>
              <w:rPr>
                <w:rFonts w:eastAsiaTheme="minorEastAsia"/>
                <w:lang w:eastAsia="zh-CN"/>
              </w:rPr>
              <w:t>To Sumsung, I confirm the understanding that the switching period applies to both before and after SRS transmission, which is already implicitly assumed already for SRS carrier switching.</w:t>
            </w:r>
          </w:p>
          <w:p w14:paraId="655614E1" w14:textId="77777777" w:rsidR="00DC033F" w:rsidRDefault="00DC033F" w:rsidP="00DC033F">
            <w:pPr>
              <w:pStyle w:val="3GPPText"/>
              <w:spacing w:before="0" w:after="0"/>
              <w:rPr>
                <w:rFonts w:eastAsiaTheme="minorEastAsia"/>
                <w:lang w:eastAsia="zh-CN"/>
              </w:rPr>
            </w:pPr>
          </w:p>
          <w:p w14:paraId="44320B25" w14:textId="5398EA84" w:rsidR="00DC033F" w:rsidRDefault="00DC033F" w:rsidP="00DC033F">
            <w:pPr>
              <w:pStyle w:val="3GPPText"/>
              <w:spacing w:before="0" w:after="0"/>
              <w:rPr>
                <w:rFonts w:eastAsiaTheme="minorEastAsia"/>
                <w:lang w:eastAsia="zh-CN"/>
              </w:rPr>
            </w:pPr>
            <w:r>
              <w:rPr>
                <w:rFonts w:eastAsiaTheme="minorEastAsia"/>
                <w:lang w:eastAsia="zh-CN"/>
              </w:rPr>
              <w:t>To Nokia, we support that the dropping of SRS can be per-symbol basis similar to other SRS dropping.</w:t>
            </w:r>
            <w:bookmarkStart w:id="155" w:name="_GoBack"/>
            <w:bookmarkEnd w:id="155"/>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6" w:author="ZTE" w:date="2022-02-08T11:10:00Z">
              <w:r>
                <w:t>For UE in RRC _INACTIVE state, active UL BWP b</w:t>
              </w:r>
            </w:ins>
            <w:r w:rsidRPr="00C46311">
              <w:rPr>
                <w:lang w:val="en-US"/>
              </w:rPr>
              <w:t xml:space="preserve"> </w:t>
            </w:r>
            <w:ins w:id="157" w:author="ZTE" w:date="2022-02-08T11:10:00Z">
              <w:r>
                <w:t>denotes</w:t>
              </w:r>
            </w:ins>
            <w:r w:rsidRPr="00C46311">
              <w:rPr>
                <w:lang w:val="en-US"/>
              </w:rPr>
              <w:t xml:space="preserve"> </w:t>
            </w:r>
            <w:ins w:id="158"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9"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60"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1" w:author="ZTE" w:date="2022-02-08T11:17:00Z">
              <w:r>
                <w:rPr>
                  <w:rFonts w:hint="eastAsia"/>
                </w:rPr>
                <w:t xml:space="preserve"> resource set for positioning</w:t>
              </w:r>
            </w:ins>
            <w:ins w:id="162"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3"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4" w:author="ZTE" w:date="2022-02-08T11:10:00Z">
              <w:r>
                <w:t>active UL BWP b</w:t>
              </w:r>
            </w:ins>
            <w:r>
              <w:t xml:space="preserve"> </w:t>
            </w:r>
            <w:ins w:id="165" w:author="ZTE" w:date="2022-02-08T11:10:00Z">
              <w:r>
                <w:t>denotes</w:t>
              </w:r>
            </w:ins>
            <w:r w:rsidRPr="00C46311">
              <w:t xml:space="preserve"> </w:t>
            </w:r>
            <w:ins w:id="166"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7" w:author="ZTE" w:date="2022-02-08T11:10:00Z">
              <w:r w:rsidR="00D073D6">
                <w:t>For UE in RRC _INACTIVE state, active UL BWP b</w:t>
              </w:r>
            </w:ins>
            <w:r w:rsidR="00D073D6" w:rsidRPr="00C46311">
              <w:t xml:space="preserve"> </w:t>
            </w:r>
            <w:ins w:id="168" w:author="ZTE" w:date="2022-02-08T11:10:00Z">
              <w:r w:rsidR="00D073D6">
                <w:t>denotes</w:t>
              </w:r>
            </w:ins>
            <w:r w:rsidR="00D073D6" w:rsidRPr="00C46311">
              <w:t xml:space="preserve"> </w:t>
            </w:r>
            <w:ins w:id="169"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0"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e"/>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1"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2"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3" w:author="ZTE" w:date="2022-02-08T11:17:00Z">
              <w:r>
                <w:rPr>
                  <w:rFonts w:hint="eastAsia"/>
                </w:rPr>
                <w:t xml:space="preserve"> resource set for positioning</w:t>
              </w:r>
            </w:ins>
            <w:ins w:id="174"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e"/>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a"/>
              <w:numPr>
                <w:ilvl w:val="0"/>
                <w:numId w:val="0"/>
              </w:numPr>
              <w:rPr>
                <w:lang w:val="en-US"/>
              </w:rPr>
            </w:pPr>
            <w:r w:rsidRPr="00FA4F64">
              <w:rPr>
                <w:lang w:val="en-US"/>
              </w:rPr>
              <w:t xml:space="preserve">If the UE </w:t>
            </w:r>
            <w:ins w:id="17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7" w:name="_Toc29673158"/>
            <w:bookmarkStart w:id="178" w:name="_Toc29673299"/>
            <w:bookmarkStart w:id="179" w:name="_Toc29674292"/>
            <w:bookmarkStart w:id="180" w:name="_Toc36645522"/>
            <w:bookmarkStart w:id="181" w:name="_Toc45810567"/>
            <w:bookmarkStart w:id="18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7"/>
            <w:bookmarkEnd w:id="178"/>
            <w:bookmarkEnd w:id="179"/>
            <w:bookmarkEnd w:id="180"/>
            <w:bookmarkEnd w:id="181"/>
            <w:bookmarkEnd w:id="18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3" w:author="CATT" w:date="2022-02-14T14:34:00Z">
              <w:r>
                <w:rPr>
                  <w:rFonts w:eastAsiaTheme="minorEastAsia" w:hint="eastAsia"/>
                  <w:lang w:eastAsia="zh-CN"/>
                </w:rPr>
                <w:t>s</w:t>
              </w:r>
            </w:ins>
            <w:ins w:id="184" w:author="CATT" w:date="2022-02-10T15:58:00Z">
              <w:r>
                <w:rPr>
                  <w:rFonts w:eastAsiaTheme="minorEastAsia" w:hint="eastAsia"/>
                  <w:lang w:eastAsia="zh-CN"/>
                </w:rPr>
                <w:t xml:space="preserve"> and DL channel</w:t>
              </w:r>
            </w:ins>
            <w:ins w:id="18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e"/>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a7"/>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186" w:author="CATT" w:date="2022-02-14T14:34:00Z">
              <w:r>
                <w:rPr>
                  <w:rFonts w:eastAsiaTheme="minorEastAsia" w:hint="eastAsia"/>
                  <w:lang w:eastAsia="zh-CN"/>
                </w:rPr>
                <w:t>s</w:t>
              </w:r>
            </w:ins>
            <w:ins w:id="187" w:author="CATT" w:date="2022-02-10T15:58:00Z">
              <w:r>
                <w:rPr>
                  <w:rFonts w:eastAsiaTheme="minorEastAsia" w:hint="eastAsia"/>
                  <w:lang w:eastAsia="zh-CN"/>
                </w:rPr>
                <w:t xml:space="preserve"> and DL channel</w:t>
              </w:r>
            </w:ins>
            <w:ins w:id="188"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a7"/>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TX ,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9"/>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90"/>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91"/>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92"/>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93"/>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94"/>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5"/>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6"/>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97"/>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8"/>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9"/>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200"/>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01"/>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2"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02"/>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3"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03"/>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4"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04"/>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5"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05"/>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E19738" w14:textId="77777777" w:rsidR="00DC033F" w:rsidRDefault="00DC033F">
      <w:pPr>
        <w:spacing w:after="0"/>
      </w:pPr>
      <w:r>
        <w:separator/>
      </w:r>
    </w:p>
  </w:endnote>
  <w:endnote w:type="continuationSeparator" w:id="0">
    <w:p w14:paraId="64DC3A48" w14:textId="77777777" w:rsidR="00DC033F" w:rsidRDefault="00DC033F">
      <w:pPr>
        <w:spacing w:after="0"/>
      </w:pPr>
      <w:r>
        <w:continuationSeparator/>
      </w:r>
    </w:p>
  </w:endnote>
  <w:endnote w:type="continuationNotice" w:id="1">
    <w:p w14:paraId="0329C424" w14:textId="77777777" w:rsidR="00DC033F" w:rsidRDefault="00DC03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DC033F" w:rsidRDefault="00DC03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DC033F" w:rsidRDefault="00DC033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DC033F" w:rsidRDefault="00DC03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92CE7">
      <w:rPr>
        <w:rStyle w:val="CharChar2"/>
        <w:b/>
        <w:i/>
        <w:noProof/>
        <w:sz w:val="18"/>
      </w:rPr>
      <w:t>2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92CE7">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78D3F" w14:textId="77777777" w:rsidR="00DC033F" w:rsidRDefault="00DC033F">
      <w:pPr>
        <w:spacing w:after="0"/>
      </w:pPr>
      <w:r>
        <w:separator/>
      </w:r>
    </w:p>
  </w:footnote>
  <w:footnote w:type="continuationSeparator" w:id="0">
    <w:p w14:paraId="53483BD3" w14:textId="77777777" w:rsidR="00DC033F" w:rsidRDefault="00DC033F">
      <w:pPr>
        <w:spacing w:after="0"/>
      </w:pPr>
      <w:r>
        <w:continuationSeparator/>
      </w:r>
    </w:p>
  </w:footnote>
  <w:footnote w:type="continuationNotice" w:id="1">
    <w:p w14:paraId="543F31B3" w14:textId="77777777" w:rsidR="00DC033F" w:rsidRDefault="00DC033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DC033F" w:rsidRDefault="00DC03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宋体"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01D"/>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A7C"/>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2E5"/>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2F6"/>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267"/>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626"/>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3FC"/>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CE7"/>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33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25E"/>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93F9-5A5F-4451-9091-E357DB82382A}">
  <ds:schemaRefs>
    <ds:schemaRef ds:uri="2ff76fbf-12b9-4337-ad3b-122e2d975ade"/>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 ds:uri="ab813fb6-1347-4985-ab36-6575371b00b3"/>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218005-7FEC-4B32-B5E7-3BB77D537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111</Words>
  <Characters>80436</Characters>
  <Application>Microsoft Office Word</Application>
  <DocSecurity>0</DocSecurity>
  <Lines>670</Lines>
  <Paragraphs>18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4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wei - Huangsu</cp:lastModifiedBy>
  <cp:revision>2</cp:revision>
  <dcterms:created xsi:type="dcterms:W3CDTF">2022-02-25T04:05:00Z</dcterms:created>
  <dcterms:modified xsi:type="dcterms:W3CDTF">2022-02-25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